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66F6" w14:textId="5C68EC36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3480F">
        <w:t>Praktikum</w:t>
      </w:r>
      <w:proofErr w:type="spellEnd"/>
    </w:p>
    <w:p w14:paraId="775D9673" w14:textId="77A40F0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bookmarkStart w:id="0" w:name="_GoBack"/>
      <w:bookmarkEnd w:id="0"/>
      <w:r>
        <w:t xml:space="preserve">Pemrograman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015883">
        <w:t xml:space="preserve">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mport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# </w:t>
      </w:r>
      <w:r>
        <w:rPr>
          <w:rFonts w:ascii="Courier New" w:hAnsi="Courier New" w:cs="Courier New"/>
          <w:sz w:val="20"/>
          <w:szCs w:val="20"/>
        </w:rPr>
        <w:t>say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3D0E71CC" w14:textId="77777777" w:rsidR="007409D4" w:rsidRDefault="007409D4" w:rsidP="007409D4">
      <w:pPr>
        <w:pStyle w:val="ListParagraph"/>
      </w:pPr>
      <w:r>
        <w:t>……………………………………………………………………</w:t>
      </w: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77777777" w:rsidR="007409D4" w:rsidRDefault="007409D4" w:rsidP="007409D4">
      <w:pPr>
        <w:pStyle w:val="ListParagraph"/>
      </w:pPr>
      <w:r>
        <w:t>……………………………………………………………………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3F1B9F52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 xml:space="preserve"># </w:t>
      </w:r>
    </w:p>
    <w:p w14:paraId="0C98EAF7" w14:textId="4083B0B5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</w:p>
    <w:p w14:paraId="171EF1D6" w14:textId="2DC974BC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spellStart"/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</w:p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5AB4EF82" w14:textId="77777777" w:rsidR="00C2697C" w:rsidRDefault="00C2697C" w:rsidP="00C2697C">
      <w:pPr>
        <w:pStyle w:val="ListParagraph"/>
      </w:pPr>
      <w:r>
        <w:t>……………………………………………………………………</w:t>
      </w: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4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3"/>
  </w:num>
  <w:num w:numId="14">
    <w:abstractNumId w:val="25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7</TotalTime>
  <Pages>3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2</cp:lastModifiedBy>
  <cp:revision>137</cp:revision>
  <dcterms:created xsi:type="dcterms:W3CDTF">2018-10-01T12:30:00Z</dcterms:created>
  <dcterms:modified xsi:type="dcterms:W3CDTF">2022-02-11T00:45:00Z</dcterms:modified>
</cp:coreProperties>
</file>